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pPr w:leftFromText="180" w:rightFromText="180" w:vertAnchor="text" w:horzAnchor="margin" w:tblpXSpec="center" w:tblpY="192"/>
        <w:tblW w:w="15168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9"/>
        <w:gridCol w:w="2976"/>
        <w:gridCol w:w="6524"/>
        <w:gridCol w:w="709"/>
      </w:tblGrid>
      <w:tr w:rsidR="0057527A" w:rsidRPr="0057527A" w14:paraId="0497441C" w14:textId="77777777" w:rsidTr="008E3ABD">
        <w:trPr>
          <w:trHeight w:val="789"/>
        </w:trPr>
        <w:tc>
          <w:tcPr>
            <w:tcW w:w="15168" w:type="dxa"/>
            <w:gridSpan w:val="4"/>
            <w:tcBorders>
              <w:top w:val="nil"/>
              <w:bottom w:val="single" w:sz="24" w:space="0" w:color="000000"/>
            </w:tcBorders>
            <w:vAlign w:val="center"/>
          </w:tcPr>
          <w:p w14:paraId="0B8B931C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  <w:lang w:eastAsia="en-US"/>
              </w:rPr>
            </w:pPr>
            <w:bookmarkStart w:id="0" w:name="_Hlk67369692"/>
            <w:r w:rsidRPr="0057527A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  <w:lang w:eastAsia="en-US"/>
              </w:rPr>
              <w:t>Supplementary Table 1. Full search strategy for each of the electronic databases queried.</w:t>
            </w:r>
          </w:p>
        </w:tc>
      </w:tr>
      <w:tr w:rsidR="0057527A" w:rsidRPr="0057527A" w14:paraId="3B07C718" w14:textId="77777777" w:rsidTr="0057527A">
        <w:trPr>
          <w:trHeight w:val="565"/>
        </w:trPr>
        <w:tc>
          <w:tcPr>
            <w:tcW w:w="4959" w:type="dxa"/>
            <w:tcBorders>
              <w:top w:val="single" w:sz="24" w:space="0" w:color="000000"/>
              <w:bottom w:val="single" w:sz="24" w:space="0" w:color="000000"/>
            </w:tcBorders>
            <w:shd w:val="clear" w:color="auto" w:fill="EDEDED"/>
            <w:vAlign w:val="center"/>
          </w:tcPr>
          <w:p w14:paraId="3A1C9CB8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b/>
                <w:bCs/>
                <w:color w:val="000000"/>
              </w:rPr>
              <w:t>Databases</w:t>
            </w:r>
          </w:p>
        </w:tc>
        <w:tc>
          <w:tcPr>
            <w:tcW w:w="2976" w:type="dxa"/>
            <w:tcBorders>
              <w:top w:val="single" w:sz="24" w:space="0" w:color="000000"/>
              <w:bottom w:val="single" w:sz="24" w:space="0" w:color="000000"/>
            </w:tcBorders>
            <w:shd w:val="clear" w:color="auto" w:fill="EDEDED"/>
            <w:vAlign w:val="center"/>
          </w:tcPr>
          <w:p w14:paraId="76B521AC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b/>
                <w:bCs/>
                <w:color w:val="000000"/>
              </w:rPr>
              <w:t>Coverage</w:t>
            </w:r>
          </w:p>
        </w:tc>
        <w:tc>
          <w:tcPr>
            <w:tcW w:w="6524" w:type="dxa"/>
            <w:tcBorders>
              <w:top w:val="single" w:sz="24" w:space="0" w:color="000000"/>
              <w:bottom w:val="single" w:sz="24" w:space="0" w:color="auto"/>
            </w:tcBorders>
            <w:shd w:val="clear" w:color="auto" w:fill="EDEDED"/>
            <w:vAlign w:val="center"/>
          </w:tcPr>
          <w:p w14:paraId="1DD9B3BB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b/>
                <w:bCs/>
                <w:color w:val="000000"/>
              </w:rPr>
              <w:t>Searches</w:t>
            </w:r>
          </w:p>
        </w:tc>
        <w:tc>
          <w:tcPr>
            <w:tcW w:w="709" w:type="dxa"/>
            <w:tcBorders>
              <w:top w:val="single" w:sz="24" w:space="0" w:color="000000"/>
              <w:bottom w:val="single" w:sz="24" w:space="0" w:color="000000"/>
            </w:tcBorders>
            <w:shd w:val="clear" w:color="auto" w:fill="EDEDED"/>
            <w:vAlign w:val="center"/>
          </w:tcPr>
          <w:p w14:paraId="43D0C44E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b/>
                <w:bCs/>
                <w:lang w:eastAsia="en-US"/>
              </w:rPr>
              <w:t>Hits</w:t>
            </w:r>
          </w:p>
        </w:tc>
      </w:tr>
      <w:tr w:rsidR="0057527A" w:rsidRPr="0057527A" w14:paraId="3940D0B0" w14:textId="77777777" w:rsidTr="008E3ABD">
        <w:tc>
          <w:tcPr>
            <w:tcW w:w="4959" w:type="dxa"/>
            <w:tcBorders>
              <w:top w:val="single" w:sz="4" w:space="0" w:color="auto"/>
              <w:bottom w:val="nil"/>
            </w:tcBorders>
            <w:vAlign w:val="center"/>
          </w:tcPr>
          <w:p w14:paraId="346DA6A1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PubMed Database</w:t>
            </w:r>
          </w:p>
          <w:p w14:paraId="6D9E5031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nil"/>
            </w:tcBorders>
            <w:vAlign w:val="center"/>
          </w:tcPr>
          <w:p w14:paraId="6D77629B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Date of inception</w:t>
            </w:r>
          </w:p>
          <w:p w14:paraId="180EC96D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– N</w:t>
            </w:r>
            <w:r w:rsidRPr="0057527A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single" w:sz="2" w:space="0" w:color="auto"/>
              <w:bottom w:val="nil"/>
            </w:tcBorders>
            <w:vAlign w:val="center"/>
          </w:tcPr>
          <w:p w14:paraId="0A520A7B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1. (((((((</w:t>
            </w:r>
            <w:proofErr w:type="gramStart"/>
            <w:r w:rsidRPr="0057527A">
              <w:rPr>
                <w:rFonts w:ascii="Times New Roman" w:eastAsia="宋体" w:hAnsi="Times New Roman" w:cs="Times New Roman"/>
                <w:color w:val="000000"/>
              </w:rPr>
              <w:t>neuroimaging[</w:t>
            </w:r>
            <w:proofErr w:type="spellStart"/>
            <w:proofErr w:type="gramEnd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OR (neuroimaging[All fields])) OR ((neuroimaging[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OR (neuroimaging[All fields]))) OR (("magnetic resonance imaging"[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AND ("magnetic resonance imaging"))) OR ((Positron-Emission Tomography[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AND (Positron-Emission Tomography))) OR ((functional magnetic resonance imaging) OR (fMRI))) OR ((Diffusion Tensor Imaging) OR (DTI))) OR ((structural magnetic resonance imaging) OR (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s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>))</w:t>
            </w:r>
          </w:p>
          <w:p w14:paraId="0868C6C9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2. ((</w:t>
            </w:r>
            <w:proofErr w:type="gramStart"/>
            <w:r w:rsidRPr="0057527A">
              <w:rPr>
                <w:rFonts w:ascii="Times New Roman" w:eastAsia="宋体" w:hAnsi="Times New Roman" w:cs="Times New Roman"/>
                <w:color w:val="000000"/>
              </w:rPr>
              <w:t>pain[</w:t>
            </w:r>
            <w:proofErr w:type="spellStart"/>
            <w:proofErr w:type="gramEnd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AND (pain)) OR ((Analgesia[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AND (Analgesia))</w:t>
            </w:r>
          </w:p>
          <w:p w14:paraId="369EC60A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3. ((((((((((Acupuncture </w:t>
            </w:r>
            <w:proofErr w:type="gramStart"/>
            <w:r w:rsidRPr="0057527A">
              <w:rPr>
                <w:rFonts w:ascii="Times New Roman" w:eastAsia="宋体" w:hAnsi="Times New Roman" w:cs="Times New Roman"/>
                <w:color w:val="000000"/>
              </w:rPr>
              <w:t>Therapy[</w:t>
            </w:r>
            <w:proofErr w:type="spellStart"/>
            <w:proofErr w:type="gramEnd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 OR (acupuncture[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) OR (Acupuncture Analgesia[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eS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Terms]))) OR (Acupuncture Therapy)) OR (Acupuncture)) OR (Acupuncture Points)) OR (acupressure)) OR (electroacupuncture)) OR (meridians)) OR (moxibustion)</w:t>
            </w:r>
          </w:p>
          <w:p w14:paraId="0420503E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4. #1 AND #2 AND #3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66B30F7F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 w:hint="eastAsia"/>
                <w:color w:val="000000"/>
              </w:rPr>
              <w:t>2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>60</w:t>
            </w:r>
          </w:p>
          <w:p w14:paraId="7E666515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</w:rPr>
            </w:pPr>
          </w:p>
        </w:tc>
      </w:tr>
      <w:tr w:rsidR="0057527A" w:rsidRPr="0057527A" w14:paraId="7A120570" w14:textId="77777777" w:rsidTr="0057527A">
        <w:tc>
          <w:tcPr>
            <w:tcW w:w="4959" w:type="dxa"/>
            <w:tcBorders>
              <w:top w:val="nil"/>
              <w:bottom w:val="nil"/>
            </w:tcBorders>
            <w:shd w:val="clear" w:color="auto" w:fill="EDEDED"/>
            <w:vAlign w:val="center"/>
          </w:tcPr>
          <w:p w14:paraId="0692C5BC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EMBASE Database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EDEDED"/>
            <w:vAlign w:val="center"/>
          </w:tcPr>
          <w:p w14:paraId="47B86FF3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Date of inception</w:t>
            </w:r>
          </w:p>
          <w:p w14:paraId="09AB8F07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-N</w:t>
            </w:r>
            <w:r w:rsidRPr="0057527A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nil"/>
              <w:bottom w:val="nil"/>
            </w:tcBorders>
            <w:shd w:val="clear" w:color="auto" w:fill="EDEDED"/>
            <w:vAlign w:val="center"/>
          </w:tcPr>
          <w:p w14:paraId="159AB98A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. 'acupressure'/exp OR acupressure OR 'electroacupuncture'/exp OR electroacupuncture OR 'meridians'/exp OR meridians OR 'moxibustion'/exp OR moxibustion</w:t>
            </w:r>
          </w:p>
          <w:p w14:paraId="6BCCAD3C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lastRenderedPageBreak/>
              <w:t>#2.  'acupuncture therapy'/exp OR 'acupuncture therapy' OR 'acupuncture'/exp OR 'acupuncture' OR 'acupuncture points'/exp OR 'acupuncture points'</w:t>
            </w:r>
          </w:p>
          <w:p w14:paraId="261EC94A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3.  acupoint$</w:t>
            </w:r>
          </w:p>
          <w:p w14:paraId="061CE458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4.  meridian$</w:t>
            </w:r>
          </w:p>
          <w:p w14:paraId="1D70A9E3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5.  '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deq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'/exp OR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deqi</w:t>
            </w:r>
            <w:proofErr w:type="spellEnd"/>
          </w:p>
          <w:p w14:paraId="0632197F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6.  moxibustion$</w:t>
            </w:r>
          </w:p>
          <w:p w14:paraId="4B08E12C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#7.  #1 OR #2 OR #3 OR #4 OR #5 OR #6  </w:t>
            </w:r>
          </w:p>
          <w:p w14:paraId="2EB32C21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8.  'pain'/exp OR pain</w:t>
            </w:r>
          </w:p>
          <w:p w14:paraId="2AB0AAFB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9.  'analgesia'/exp OR analgesia</w:t>
            </w:r>
          </w:p>
          <w:p w14:paraId="569C337A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0.  #7 AND #8 AND #9</w:t>
            </w:r>
          </w:p>
          <w:p w14:paraId="416FB66C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1.  'neuroimaging'/exp OR neuroimaging OR 'magnetic resonance imaging'/exp OR 'magnetic resonance imaging' OR '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'/exp OR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OR 'structural magnetic resonance imaging'/exp OR 'structural magnetic resonance imaging' OR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s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OR 'diffusion tensor imaging'/exp OR 'diffusion tensor imaging' OR '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dt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>' OR 'functional magnetic resonance imaging'/exp OR 'functional magnetic resonance imaging' OR '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f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>'/exp OR '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f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' OR 'positron emission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tomograp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>' OR 'pet'/exp OR pet</w:t>
            </w:r>
          </w:p>
          <w:p w14:paraId="75B624AC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2.  #10 AND #11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7A9D9B6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lang w:eastAsia="en-US"/>
              </w:rPr>
            </w:pPr>
            <w:r w:rsidRPr="0057527A">
              <w:rPr>
                <w:rFonts w:ascii="Times New Roman" w:eastAsia="宋体" w:hAnsi="Times New Roman" w:cs="Times New Roman"/>
              </w:rPr>
              <w:lastRenderedPageBreak/>
              <w:t>282</w:t>
            </w:r>
          </w:p>
        </w:tc>
      </w:tr>
      <w:tr w:rsidR="0057527A" w:rsidRPr="0057527A" w14:paraId="0A341B89" w14:textId="77777777" w:rsidTr="008E3ABD">
        <w:tc>
          <w:tcPr>
            <w:tcW w:w="4959" w:type="dxa"/>
            <w:tcBorders>
              <w:top w:val="nil"/>
              <w:bottom w:val="nil"/>
            </w:tcBorders>
            <w:vAlign w:val="center"/>
          </w:tcPr>
          <w:p w14:paraId="2067903A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Cochrane database</w:t>
            </w:r>
          </w:p>
          <w:p w14:paraId="4014C255" w14:textId="77777777" w:rsidR="0057527A" w:rsidRPr="0057527A" w:rsidRDefault="0057527A" w:rsidP="0057527A">
            <w:pPr>
              <w:rPr>
                <w:rFonts w:ascii="Times New Roman" w:eastAsia="宋体" w:hAnsi="Times New Roman" w:cs="Times New Roman"/>
                <w:color w:val="000000"/>
              </w:rPr>
            </w:pPr>
          </w:p>
        </w:tc>
        <w:tc>
          <w:tcPr>
            <w:tcW w:w="2976" w:type="dxa"/>
            <w:tcBorders>
              <w:top w:val="nil"/>
              <w:bottom w:val="nil"/>
            </w:tcBorders>
            <w:vAlign w:val="center"/>
          </w:tcPr>
          <w:p w14:paraId="777018BB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Date of inception</w:t>
            </w:r>
          </w:p>
          <w:p w14:paraId="2271C6AE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– N</w:t>
            </w:r>
            <w:r w:rsidRPr="0057527A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nil"/>
              <w:bottom w:val="nil"/>
            </w:tcBorders>
            <w:vAlign w:val="center"/>
          </w:tcPr>
          <w:p w14:paraId="01DFC7B9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“Acupuncture Therapy” or “Acupuncture” or “Acupuncture Points”</w:t>
            </w:r>
          </w:p>
          <w:p w14:paraId="00FDB4C4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2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acupressure or electroacupuncture or meridians or moxibustion</w:t>
            </w:r>
          </w:p>
          <w:p w14:paraId="200C6B4B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3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acupoint$</w:t>
            </w:r>
          </w:p>
          <w:p w14:paraId="177CED8A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4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meridian$</w:t>
            </w:r>
          </w:p>
          <w:p w14:paraId="2EB190E7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lastRenderedPageBreak/>
              <w:t>#5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deqi</w:t>
            </w:r>
            <w:proofErr w:type="spellEnd"/>
          </w:p>
          <w:p w14:paraId="6D10ADDE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6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moxibustion$</w:t>
            </w:r>
          </w:p>
          <w:p w14:paraId="33EB0BD5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7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pain</w:t>
            </w:r>
          </w:p>
          <w:p w14:paraId="5B31B515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8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analgesia</w:t>
            </w:r>
          </w:p>
          <w:p w14:paraId="1CFCC424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9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 xml:space="preserve">neuroimaging OR ‘magnetic resonance imaging' OR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OR 'structural magnetic resonance imaging' OR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s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 OR 'Diffusion Tensor Imaging' OR 'DTI' OR ‘functional magnetic resonance imaging’ OR ‘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fmri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 xml:space="preserve">’ OR 'positron emission </w:t>
            </w:r>
            <w:proofErr w:type="spellStart"/>
            <w:r w:rsidRPr="0057527A">
              <w:rPr>
                <w:rFonts w:ascii="Times New Roman" w:eastAsia="宋体" w:hAnsi="Times New Roman" w:cs="Times New Roman"/>
                <w:color w:val="000000"/>
              </w:rPr>
              <w:t>tomograph</w:t>
            </w:r>
            <w:proofErr w:type="spellEnd"/>
            <w:r w:rsidRPr="0057527A">
              <w:rPr>
                <w:rFonts w:ascii="Times New Roman" w:eastAsia="宋体" w:hAnsi="Times New Roman" w:cs="Times New Roman"/>
                <w:color w:val="000000"/>
              </w:rPr>
              <w:t>' OR pet</w:t>
            </w:r>
          </w:p>
          <w:p w14:paraId="27FD66EE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0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#1 OR #2 OR #3 OR #4 OR #5 OR #6</w:t>
            </w:r>
          </w:p>
          <w:p w14:paraId="3F6287BC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1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#7 OR #8</w:t>
            </w:r>
          </w:p>
          <w:p w14:paraId="41FE17E1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2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#10 AND #11</w:t>
            </w:r>
          </w:p>
          <w:p w14:paraId="4BE6F1BF" w14:textId="77777777" w:rsidR="0057527A" w:rsidRPr="0057527A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t>#13</w:t>
            </w:r>
            <w:r w:rsidRPr="0057527A">
              <w:rPr>
                <w:rFonts w:ascii="Times New Roman" w:eastAsia="宋体" w:hAnsi="Times New Roman" w:cs="Times New Roman"/>
                <w:color w:val="000000"/>
              </w:rPr>
              <w:tab/>
              <w:t>#9 AND #12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75D51283" w14:textId="77777777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57527A">
              <w:rPr>
                <w:rFonts w:ascii="Times New Roman" w:eastAsia="宋体" w:hAnsi="Times New Roman" w:cs="Times New Roman"/>
                <w:color w:val="000000"/>
              </w:rPr>
              <w:lastRenderedPageBreak/>
              <w:t>260</w:t>
            </w:r>
          </w:p>
        </w:tc>
      </w:tr>
      <w:tr w:rsidR="0057527A" w:rsidRPr="0057527A" w14:paraId="081B560F" w14:textId="77777777" w:rsidTr="004260CC">
        <w:tc>
          <w:tcPr>
            <w:tcW w:w="4959" w:type="dxa"/>
            <w:tcBorders>
              <w:top w:val="nil"/>
              <w:bottom w:val="nil"/>
            </w:tcBorders>
            <w:shd w:val="clear" w:color="auto" w:fill="EDEDED"/>
            <w:vAlign w:val="center"/>
          </w:tcPr>
          <w:p w14:paraId="693E344D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Chinese Nation Knowledge Infrastructure</w:t>
            </w:r>
          </w:p>
          <w:p w14:paraId="06EACBBB" w14:textId="12695D8C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 (CNKI, Chinese Database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E7E6E6" w:themeFill="background2"/>
            <w:vAlign w:val="center"/>
          </w:tcPr>
          <w:p w14:paraId="17E8EBC7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Date of inception</w:t>
            </w:r>
          </w:p>
          <w:p w14:paraId="41ACCDC3" w14:textId="5DA9FA0C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– N</w:t>
            </w:r>
            <w:r w:rsidRPr="00051E74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nil"/>
              <w:bottom w:val="nil"/>
            </w:tcBorders>
            <w:shd w:val="clear" w:color="auto" w:fill="E7E6E6" w:themeFill="background2"/>
            <w:vAlign w:val="center"/>
          </w:tcPr>
          <w:p w14:paraId="1D5E8BFB" w14:textId="2C371580" w:rsidR="0057527A" w:rsidRPr="004260CC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((((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灸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刺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电针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法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AND ((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疼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镇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) AND ((((((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神经影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脑影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磁共振技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功能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结构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弥散张量成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) OR (SU = PET))) </w:t>
            </w:r>
            <w:r w:rsidRPr="004260CC">
              <w:rPr>
                <w:rFonts w:ascii="Times New Roman" w:eastAsia="宋体" w:hAnsi="Times New Roman" w:cs="Times New Roman" w:hint="eastAsia"/>
                <w:color w:val="000000"/>
              </w:rPr>
              <w:t>[J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ournal article</w:t>
            </w:r>
            <w:r w:rsidRPr="004260CC">
              <w:rPr>
                <w:rFonts w:ascii="Times New Roman" w:eastAsia="宋体" w:hAnsi="Times New Roman" w:cs="Times New Roman" w:hint="eastAsia"/>
                <w:color w:val="000000"/>
              </w:rPr>
              <w:t>]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E7E6E6" w:themeFill="background2"/>
            <w:vAlign w:val="center"/>
          </w:tcPr>
          <w:p w14:paraId="4F2CE35D" w14:textId="40A24353" w:rsidR="0057527A" w:rsidRPr="004260CC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4260CC">
              <w:rPr>
                <w:rFonts w:ascii="Times New Roman" w:eastAsia="宋体" w:hAnsi="Times New Roman" w:cs="Times New Roman"/>
                <w:color w:val="000000"/>
              </w:rPr>
              <w:t>68</w:t>
            </w:r>
          </w:p>
        </w:tc>
      </w:tr>
      <w:tr w:rsidR="0057527A" w:rsidRPr="0057527A" w14:paraId="16D5EF72" w14:textId="77777777" w:rsidTr="004260CC">
        <w:tc>
          <w:tcPr>
            <w:tcW w:w="4959" w:type="dxa"/>
            <w:tcBorders>
              <w:top w:val="nil"/>
              <w:bottom w:val="nil"/>
            </w:tcBorders>
            <w:vAlign w:val="center"/>
          </w:tcPr>
          <w:p w14:paraId="3CA89B5A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Chinese Biomedical Literature Database</w:t>
            </w:r>
          </w:p>
          <w:p w14:paraId="5BFAB73A" w14:textId="2B5C92BB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(CBM, Chinese Database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vAlign w:val="center"/>
          </w:tcPr>
          <w:p w14:paraId="56F5D7E2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Date of inception</w:t>
            </w:r>
          </w:p>
          <w:p w14:paraId="01450CDC" w14:textId="3067DC62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– N</w:t>
            </w:r>
            <w:r w:rsidRPr="00051E74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4D040C" w14:textId="1B7E68EE" w:rsidR="0057527A" w:rsidRPr="004260CC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4260CC">
              <w:rPr>
                <w:rFonts w:ascii="Times New Roman" w:eastAsia="宋体" w:hAnsi="Times New Roman" w:cs="Times New Roman"/>
                <w:color w:val="000000"/>
              </w:rPr>
              <w:t>((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刺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灸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电针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法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) AND (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疼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镇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)) AND (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神经影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脑成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磁共振技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功能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结构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弥散张量成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 OR "PET"[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核心字</w:t>
            </w:r>
            <w:r w:rsidRPr="004260CC">
              <w:rPr>
                <w:rFonts w:ascii="Times New Roman" w:eastAsia="宋体" w:hAnsi="Times New Roman" w:cs="Times New Roman" w:hint="eastAsia"/>
                <w:color w:val="000000"/>
              </w:rPr>
              <w:t>段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: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智能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])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8A11601" w14:textId="2D331BDB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01</w:t>
            </w:r>
          </w:p>
        </w:tc>
      </w:tr>
      <w:tr w:rsidR="0057527A" w:rsidRPr="0057527A" w14:paraId="45B2ACF5" w14:textId="77777777" w:rsidTr="004260CC">
        <w:tc>
          <w:tcPr>
            <w:tcW w:w="4959" w:type="dxa"/>
            <w:tcBorders>
              <w:top w:val="nil"/>
              <w:bottom w:val="nil"/>
            </w:tcBorders>
            <w:shd w:val="clear" w:color="auto" w:fill="EDEDED"/>
            <w:vAlign w:val="center"/>
          </w:tcPr>
          <w:p w14:paraId="1F862855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Chongqing VIP Database</w:t>
            </w:r>
          </w:p>
          <w:p w14:paraId="11220B3F" w14:textId="78C6053D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lastRenderedPageBreak/>
              <w:t xml:space="preserve"> (VIP, Chinese Database)</w:t>
            </w:r>
          </w:p>
        </w:tc>
        <w:tc>
          <w:tcPr>
            <w:tcW w:w="2976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7BD3E0AA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lastRenderedPageBreak/>
              <w:t>Date of inception</w:t>
            </w:r>
          </w:p>
          <w:p w14:paraId="050A0776" w14:textId="0A5ED000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lastRenderedPageBreak/>
              <w:t>– N</w:t>
            </w:r>
            <w:r w:rsidRPr="00051E74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F4F3CE6" w14:textId="6692A083" w:rsidR="0057527A" w:rsidRPr="004260CC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4260CC">
              <w:rPr>
                <w:rFonts w:ascii="Times New Roman" w:eastAsia="宋体" w:hAnsi="Times New Roman" w:cs="Times New Roman"/>
                <w:color w:val="000000"/>
              </w:rPr>
              <w:lastRenderedPageBreak/>
              <w:t>((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疼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镇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AND ((((</w:t>
            </w:r>
            <w:r w:rsidR="00B67102" w:rsidRPr="004260CC">
              <w:rPr>
                <w:rFonts w:ascii="Times New Roman" w:eastAsia="宋体" w:hAnsi="Times New Roman" w:cs="Times New Roman"/>
                <w:color w:val="000000"/>
              </w:rPr>
              <w:t>(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神经影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lastRenderedPageBreak/>
              <w:t>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脑影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磁共振</w:t>
            </w:r>
            <w:r w:rsidR="00B67102" w:rsidRPr="004260CC">
              <w:rPr>
                <w:rFonts w:ascii="Times New Roman" w:eastAsia="宋体" w:hAnsi="Times New Roman" w:cs="Times New Roman" w:hint="eastAsia"/>
                <w:color w:val="000000"/>
              </w:rPr>
              <w:t>技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功能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结构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 </w:t>
            </w:r>
            <w:r w:rsidR="00B67102" w:rsidRPr="004260CC">
              <w:rPr>
                <w:rFonts w:ascii="Times New Roman" w:eastAsia="宋体" w:hAnsi="Times New Roman" w:cs="Times New Roman"/>
                <w:color w:val="000000"/>
              </w:rPr>
              <w:t xml:space="preserve">OR K=PET)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AND (((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刺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法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电针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OR K=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灸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) 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6DE001D1" w14:textId="5E940832" w:rsidR="0057527A" w:rsidRPr="0057527A" w:rsidRDefault="00AF73F1" w:rsidP="0057527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lastRenderedPageBreak/>
              <w:t>22</w:t>
            </w:r>
          </w:p>
        </w:tc>
      </w:tr>
      <w:tr w:rsidR="0057527A" w:rsidRPr="0057527A" w14:paraId="11C85265" w14:textId="77777777" w:rsidTr="004260CC">
        <w:tc>
          <w:tcPr>
            <w:tcW w:w="4959" w:type="dxa"/>
            <w:tcBorders>
              <w:top w:val="nil"/>
              <w:bottom w:val="single" w:sz="24" w:space="0" w:color="000000"/>
            </w:tcBorders>
            <w:vAlign w:val="center"/>
          </w:tcPr>
          <w:p w14:paraId="071E25DD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proofErr w:type="spellStart"/>
            <w:r w:rsidRPr="00051E74">
              <w:rPr>
                <w:rFonts w:ascii="Times New Roman" w:eastAsia="宋体" w:hAnsi="Times New Roman" w:cs="Times New Roman"/>
                <w:color w:val="000000"/>
              </w:rPr>
              <w:t>Wanfang</w:t>
            </w:r>
            <w:proofErr w:type="spellEnd"/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 Database</w:t>
            </w:r>
          </w:p>
          <w:p w14:paraId="4B162BB2" w14:textId="2A9F42B0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(WF, Chinese </w:t>
            </w:r>
            <w:proofErr w:type="gramStart"/>
            <w:r w:rsidRPr="00051E74">
              <w:rPr>
                <w:rFonts w:ascii="Times New Roman" w:eastAsia="宋体" w:hAnsi="Times New Roman" w:cs="Times New Roman"/>
                <w:color w:val="000000"/>
              </w:rPr>
              <w:t>Database )</w:t>
            </w:r>
            <w:proofErr w:type="gramEnd"/>
          </w:p>
        </w:tc>
        <w:tc>
          <w:tcPr>
            <w:tcW w:w="2976" w:type="dxa"/>
            <w:tcBorders>
              <w:top w:val="nil"/>
              <w:bottom w:val="single" w:sz="24" w:space="0" w:color="000000"/>
            </w:tcBorders>
            <w:vAlign w:val="center"/>
          </w:tcPr>
          <w:p w14:paraId="11608518" w14:textId="77777777" w:rsidR="0057527A" w:rsidRPr="00051E74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Date of inception</w:t>
            </w:r>
          </w:p>
          <w:p w14:paraId="3EB18A16" w14:textId="3EDE9135" w:rsidR="0057527A" w:rsidRPr="0057527A" w:rsidRDefault="0057527A" w:rsidP="0057527A">
            <w:pPr>
              <w:jc w:val="center"/>
              <w:rPr>
                <w:rFonts w:ascii="Times New Roman" w:eastAsia="宋体" w:hAnsi="Times New Roman" w:cs="Times New Roman"/>
                <w:color w:val="000000"/>
              </w:rPr>
            </w:pPr>
            <w:r w:rsidRPr="00051E74">
              <w:rPr>
                <w:rFonts w:ascii="Times New Roman" w:eastAsia="宋体" w:hAnsi="Times New Roman" w:cs="Times New Roman"/>
                <w:color w:val="000000"/>
              </w:rPr>
              <w:t>– N</w:t>
            </w:r>
            <w:r w:rsidRPr="00051E74">
              <w:rPr>
                <w:rFonts w:ascii="Times New Roman" w:eastAsia="宋体" w:hAnsi="Times New Roman" w:cs="Times New Roman" w:hint="eastAsia"/>
                <w:color w:val="000000"/>
              </w:rPr>
              <w:t>ov</w:t>
            </w:r>
            <w:r w:rsidRPr="00051E74">
              <w:rPr>
                <w:rFonts w:ascii="Times New Roman" w:eastAsia="宋体" w:hAnsi="Times New Roman" w:cs="Times New Roman"/>
                <w:color w:val="000000"/>
              </w:rPr>
              <w:t xml:space="preserve"> 11th, 2020</w:t>
            </w:r>
          </w:p>
        </w:tc>
        <w:tc>
          <w:tcPr>
            <w:tcW w:w="6524" w:type="dxa"/>
            <w:tcBorders>
              <w:top w:val="nil"/>
              <w:bottom w:val="single" w:sz="24" w:space="0" w:color="000000"/>
            </w:tcBorders>
            <w:shd w:val="clear" w:color="auto" w:fill="auto"/>
            <w:vAlign w:val="center"/>
          </w:tcPr>
          <w:p w14:paraId="3C0B40CA" w14:textId="7F5A81B7" w:rsidR="0057527A" w:rsidRPr="004260CC" w:rsidRDefault="0057527A" w:rsidP="0057527A">
            <w:pPr>
              <w:jc w:val="left"/>
              <w:rPr>
                <w:rFonts w:ascii="Times New Roman" w:eastAsia="宋体" w:hAnsi="Times New Roman" w:cs="Times New Roman"/>
                <w:color w:val="000000"/>
              </w:rPr>
            </w:pPr>
            <w:r w:rsidRPr="004260CC">
              <w:rPr>
                <w:rFonts w:ascii="Times New Roman" w:eastAsia="宋体" w:hAnsi="Times New Roman" w:cs="Times New Roman"/>
                <w:color w:val="000000"/>
              </w:rPr>
              <w:t>((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刺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灸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针法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电针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and (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疼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镇痛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) and (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神经影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脑影像</w:t>
            </w:r>
            <w:r w:rsidRPr="004260CC">
              <w:rPr>
                <w:rFonts w:ascii="Times New Roman" w:eastAsia="宋体" w:hAnsi="Times New Roman" w:cs="Times New Roman" w:hint="eastAsia"/>
                <w:color w:val="000000"/>
              </w:rPr>
              <w:t xml:space="preserve"> or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磁共振技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功能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结构磁共振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>弥散张量成像</w:t>
            </w:r>
            <w:r w:rsidRPr="004260CC">
              <w:rPr>
                <w:rFonts w:ascii="Times New Roman" w:eastAsia="宋体" w:hAnsi="Times New Roman" w:cs="Times New Roman"/>
                <w:color w:val="000000"/>
              </w:rPr>
              <w:t xml:space="preserve"> or PET)) </w:t>
            </w:r>
          </w:p>
        </w:tc>
        <w:tc>
          <w:tcPr>
            <w:tcW w:w="709" w:type="dxa"/>
            <w:tcBorders>
              <w:top w:val="nil"/>
              <w:bottom w:val="single" w:sz="24" w:space="0" w:color="000000"/>
            </w:tcBorders>
            <w:vAlign w:val="center"/>
          </w:tcPr>
          <w:p w14:paraId="16C15436" w14:textId="5E7827E3" w:rsidR="0057527A" w:rsidRPr="0057527A" w:rsidRDefault="00EA296F" w:rsidP="0057527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33</w:t>
            </w:r>
            <w:r w:rsidR="00AF3487">
              <w:rPr>
                <w:rFonts w:ascii="Times New Roman" w:eastAsia="宋体" w:hAnsi="Times New Roman" w:cs="Times New Roman"/>
              </w:rPr>
              <w:t>2</w:t>
            </w:r>
          </w:p>
        </w:tc>
      </w:tr>
      <w:bookmarkEnd w:id="0"/>
    </w:tbl>
    <w:p w14:paraId="66F7E4E4" w14:textId="6F712C9F" w:rsidR="00013003" w:rsidRDefault="00013003"/>
    <w:p w14:paraId="63C9CB18" w14:textId="4F8130F5" w:rsidR="00195810" w:rsidRDefault="00195810"/>
    <w:p w14:paraId="7658BA06" w14:textId="725DE96A" w:rsidR="00195810" w:rsidRDefault="00195810" w:rsidP="00195810">
      <w:pPr>
        <w:rPr>
          <w:rFonts w:ascii="Times New Roman" w:eastAsia="宋体" w:hAnsi="Times New Roman" w:cs="Times New Roman"/>
          <w:b/>
          <w:bCs/>
          <w:color w:val="000000"/>
          <w:sz w:val="24"/>
        </w:rPr>
      </w:pPr>
      <w:r>
        <w:rPr>
          <w:rFonts w:ascii="Times New Roman" w:eastAsia="宋体" w:hAnsi="Times New Roman" w:cs="Times New Roman"/>
          <w:b/>
          <w:bCs/>
          <w:color w:val="000000"/>
          <w:sz w:val="24"/>
        </w:rPr>
        <w:t>N</w:t>
      </w:r>
      <w:r w:rsidRPr="00630362">
        <w:rPr>
          <w:rFonts w:ascii="Times New Roman" w:eastAsia="宋体" w:hAnsi="Times New Roman" w:cs="Times New Roman"/>
          <w:b/>
          <w:bCs/>
          <w:color w:val="000000"/>
          <w:sz w:val="24"/>
        </w:rPr>
        <w:t>euroimaging methods performed by the following scanning techniques</w:t>
      </w:r>
      <w:r>
        <w:rPr>
          <w:rFonts w:ascii="Times New Roman" w:eastAsia="宋体" w:hAnsi="Times New Roman" w:cs="Times New Roman"/>
          <w:b/>
          <w:bCs/>
          <w:color w:val="000000"/>
          <w:sz w:val="24"/>
        </w:rPr>
        <w:t xml:space="preserve"> can be included</w:t>
      </w:r>
      <w:r>
        <w:rPr>
          <w:rFonts w:ascii="Times New Roman" w:eastAsia="宋体" w:hAnsi="Times New Roman" w:cs="Times New Roman"/>
          <w:b/>
          <w:bCs/>
          <w:color w:val="000000"/>
          <w:sz w:val="24"/>
        </w:rPr>
        <w:t>:</w:t>
      </w:r>
    </w:p>
    <w:p w14:paraId="44E569C5" w14:textId="77777777" w:rsidR="00195810" w:rsidRPr="00630362" w:rsidRDefault="00195810" w:rsidP="00195810">
      <w:pPr>
        <w:rPr>
          <w:rFonts w:ascii="Times New Roman" w:eastAsia="宋体" w:hAnsi="Times New Roman" w:cs="Times New Roman"/>
          <w:color w:val="000000"/>
          <w:sz w:val="24"/>
        </w:rPr>
      </w:pPr>
      <w:r w:rsidRPr="00630362">
        <w:rPr>
          <w:rFonts w:ascii="Times New Roman" w:eastAsia="宋体" w:hAnsi="Times New Roman" w:cs="Times New Roman"/>
          <w:color w:val="000000"/>
          <w:sz w:val="24"/>
        </w:rPr>
        <w:t>[Diffusion Tensor Imaging (DTI), functional Magnetic Resonance Imaging (fMRI), Magnetic Resonance Spectroscopy (MRS), Arterial Spin Labeling (ASL), Positron Emission Tomography (PET), Single Photon Emission Computed Tomography (SPECT), Electroencephalogram (EEG), Event-Related Potentials (ERP)]</w:t>
      </w:r>
    </w:p>
    <w:p w14:paraId="2A400DA8" w14:textId="77777777" w:rsidR="00195810" w:rsidRPr="00195810" w:rsidRDefault="00195810">
      <w:pPr>
        <w:rPr>
          <w:rFonts w:hint="eastAsia"/>
        </w:rPr>
      </w:pPr>
    </w:p>
    <w:sectPr w:rsidR="00195810" w:rsidRPr="00195810" w:rsidSect="0057527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51A12" w14:textId="77777777" w:rsidR="00893735" w:rsidRDefault="00893735" w:rsidP="00B67102">
      <w:r>
        <w:separator/>
      </w:r>
    </w:p>
  </w:endnote>
  <w:endnote w:type="continuationSeparator" w:id="0">
    <w:p w14:paraId="2EA0393A" w14:textId="77777777" w:rsidR="00893735" w:rsidRDefault="00893735" w:rsidP="00B67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AF58D" w14:textId="77777777" w:rsidR="00893735" w:rsidRDefault="00893735" w:rsidP="00B67102">
      <w:r>
        <w:separator/>
      </w:r>
    </w:p>
  </w:footnote>
  <w:footnote w:type="continuationSeparator" w:id="0">
    <w:p w14:paraId="2EF80AEE" w14:textId="77777777" w:rsidR="00893735" w:rsidRDefault="00893735" w:rsidP="00B671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jEAEgZmBqaWhko6SsGpxcWZ+XkgBca1AIhivuMsAAAA"/>
  </w:docVars>
  <w:rsids>
    <w:rsidRoot w:val="0057527A"/>
    <w:rsid w:val="00013003"/>
    <w:rsid w:val="00195810"/>
    <w:rsid w:val="002D1FF0"/>
    <w:rsid w:val="00327609"/>
    <w:rsid w:val="004260CC"/>
    <w:rsid w:val="0057527A"/>
    <w:rsid w:val="00893735"/>
    <w:rsid w:val="00AF3487"/>
    <w:rsid w:val="00AF73F1"/>
    <w:rsid w:val="00B67102"/>
    <w:rsid w:val="00E25231"/>
    <w:rsid w:val="00EA2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2157BE"/>
  <w15:chartTrackingRefBased/>
  <w15:docId w15:val="{01713972-3E85-440C-A866-E6F1DE0D1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760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7527A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671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6710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671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671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4</Pages>
  <Words>614</Words>
  <Characters>3503</Characters>
  <Application>Microsoft Office Word</Application>
  <DocSecurity>0</DocSecurity>
  <Lines>29</Lines>
  <Paragraphs>8</Paragraphs>
  <ScaleCrop>false</ScaleCrop>
  <Company/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ai .</dc:creator>
  <cp:keywords/>
  <dc:description/>
  <cp:lastModifiedBy>Madai .</cp:lastModifiedBy>
  <cp:revision>4</cp:revision>
  <dcterms:created xsi:type="dcterms:W3CDTF">2021-03-23T00:46:00Z</dcterms:created>
  <dcterms:modified xsi:type="dcterms:W3CDTF">2021-03-24T23:08:00Z</dcterms:modified>
</cp:coreProperties>
</file>